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5F261DDF" w14:textId="77777777" w:rsidR="00257A45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lastRenderedPageBreak/>
        <w:t>New Business</w:t>
      </w:r>
    </w:p>
    <w:p w14:paraId="3148C23B" w14:textId="6B492C3D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>58-R-3</w:t>
      </w:r>
      <w:r w:rsidR="001130CB">
        <w:rPr>
          <w:rFonts w:ascii="Georgia" w:eastAsia="Georgia" w:hAnsi="Georgia" w:cs="Times New Roman"/>
          <w:i/>
          <w:iCs/>
          <w:u w:val="single"/>
        </w:rPr>
        <w:t>4</w:t>
      </w:r>
      <w:r w:rsidRPr="00257A45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1130CB">
        <w:rPr>
          <w:rFonts w:ascii="Georgia" w:eastAsia="Georgia" w:hAnsi="Georgia" w:cs="Times New Roman"/>
          <w:i/>
          <w:iCs/>
          <w:u w:val="single"/>
        </w:rPr>
        <w:t xml:space="preserve">A Resolution Calling for the Inclusion of Voter and Civic Responsibility in the General Education Curriculum </w:t>
      </w:r>
    </w:p>
    <w:p w14:paraId="0576E46E" w14:textId="060136E8" w:rsidR="00257A45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>Senator Angela Momah</w:t>
      </w:r>
    </w:p>
    <w:p w14:paraId="052C76CB" w14:textId="07E23EAA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>58-R-3</w:t>
      </w:r>
      <w:r w:rsidR="001130CB">
        <w:rPr>
          <w:rFonts w:ascii="Georgia" w:eastAsia="Georgia" w:hAnsi="Georgia" w:cs="Times New Roman"/>
          <w:i/>
          <w:iCs/>
          <w:u w:val="single"/>
        </w:rPr>
        <w:t>5</w:t>
      </w:r>
      <w:r>
        <w:rPr>
          <w:rFonts w:ascii="Georgia" w:eastAsia="Georgia" w:hAnsi="Georgia" w:cs="Times New Roman"/>
          <w:i/>
          <w:iCs/>
          <w:u w:val="single"/>
        </w:rPr>
        <w:t xml:space="preserve"> </w:t>
      </w:r>
      <w:r w:rsidRPr="00257A45">
        <w:rPr>
          <w:rFonts w:ascii="Georgia" w:eastAsia="Times New Roman" w:hAnsi="Georgia" w:cs="Times New Roman"/>
          <w:u w:val="single"/>
        </w:rPr>
        <w:t xml:space="preserve">A Resolution to </w:t>
      </w:r>
      <w:r w:rsidR="001130CB">
        <w:rPr>
          <w:rFonts w:ascii="Georgia" w:eastAsia="Times New Roman" w:hAnsi="Georgia" w:cs="Times New Roman"/>
          <w:u w:val="single"/>
        </w:rPr>
        <w:t>Oppose HB 698</w:t>
      </w:r>
    </w:p>
    <w:p w14:paraId="26641B33" w14:textId="632E4EAA" w:rsidR="001130CB" w:rsidRDefault="00257A45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>Christopher Cade</w:t>
      </w:r>
    </w:p>
    <w:p w14:paraId="5BD6F3EB" w14:textId="2E361888" w:rsidR="001130CB" w:rsidRPr="001130CB" w:rsidRDefault="001130CB" w:rsidP="001130CB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t xml:space="preserve">58-R-36 A Resolution to Increase Waste Management in High-Traffic, Non-Stadium Areas </w:t>
      </w:r>
    </w:p>
    <w:p w14:paraId="02B47C3E" w14:textId="58A9D2E4" w:rsidR="001130CB" w:rsidRPr="001130CB" w:rsidRDefault="001130CB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1130CB">
        <w:rPr>
          <w:rFonts w:ascii="Georgia" w:eastAsia="Georgia" w:hAnsi="Georgia" w:cs="Times New Roman"/>
          <w:u w:val="single"/>
        </w:rPr>
        <w:t>Primary Sponsor:</w:t>
      </w:r>
      <w:r>
        <w:rPr>
          <w:rFonts w:ascii="Georgia" w:eastAsia="Georgia" w:hAnsi="Georgia" w:cs="Times New Roman"/>
          <w:u w:val="single"/>
        </w:rPr>
        <w:t xml:space="preserve">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 xml:space="preserve">Sadie Landry </w:t>
      </w:r>
    </w:p>
    <w:p w14:paraId="6954B12C" w14:textId="77777777" w:rsidR="00257A45" w:rsidRPr="00257A45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6770D" w14:textId="77777777" w:rsidR="003B6804" w:rsidRDefault="003B6804">
      <w:r>
        <w:separator/>
      </w:r>
    </w:p>
  </w:endnote>
  <w:endnote w:type="continuationSeparator" w:id="0">
    <w:p w14:paraId="1410E2B6" w14:textId="77777777" w:rsidR="003B6804" w:rsidRDefault="003B6804">
      <w:r>
        <w:continuationSeparator/>
      </w:r>
    </w:p>
  </w:endnote>
  <w:endnote w:type="continuationNotice" w:id="1">
    <w:p w14:paraId="3C812DFD" w14:textId="77777777" w:rsidR="003B6804" w:rsidRDefault="003B6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99A42" w14:textId="77777777" w:rsidR="003B6804" w:rsidRDefault="003B6804">
      <w:r>
        <w:separator/>
      </w:r>
    </w:p>
  </w:footnote>
  <w:footnote w:type="continuationSeparator" w:id="0">
    <w:p w14:paraId="0025A0D2" w14:textId="77777777" w:rsidR="003B6804" w:rsidRDefault="003B6804">
      <w:r>
        <w:continuationSeparator/>
      </w:r>
    </w:p>
  </w:footnote>
  <w:footnote w:type="continuationNotice" w:id="1">
    <w:p w14:paraId="4A3D32AA" w14:textId="77777777" w:rsidR="003B6804" w:rsidRDefault="003B68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27893225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1130C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7</w:t>
          </w:r>
        </w:p>
        <w:p w14:paraId="3468A7BD" w14:textId="2546E612" w:rsidR="00D209E7" w:rsidRPr="00D82D6F" w:rsidRDefault="001130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March 4</w:t>
          </w:r>
          <w:r w:rsidRPr="001130CB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764</Characters>
  <Application>Microsoft Office Word</Application>
  <DocSecurity>0</DocSecurity>
  <Lines>3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3-03T20:35:00Z</dcterms:created>
  <dcterms:modified xsi:type="dcterms:W3CDTF">2026-03-03T20:35:00Z</dcterms:modified>
</cp:coreProperties>
</file>